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8B8735" w14:textId="3AF41AB1" w:rsidR="00820F2B" w:rsidRDefault="00820F2B" w:rsidP="00B12EAD">
      <w:pPr>
        <w:pStyle w:val="Title"/>
        <w:rPr>
          <w:lang w:val="en-GB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DDA66A2" wp14:editId="2E595FB2">
            <wp:simplePos x="914400" y="914400"/>
            <wp:positionH relativeFrom="margin">
              <wp:align>center</wp:align>
            </wp:positionH>
            <wp:positionV relativeFrom="margin">
              <wp:align>top</wp:align>
            </wp:positionV>
            <wp:extent cx="5731510" cy="1450975"/>
            <wp:effectExtent l="0" t="0" r="2540" b="0"/>
            <wp:wrapSquare wrapText="bothSides"/>
            <wp:docPr id="1988232059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232059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5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5A3B04" w14:textId="77777777" w:rsidR="00820F2B" w:rsidRDefault="00820F2B" w:rsidP="00B12EAD">
      <w:pPr>
        <w:pStyle w:val="Title"/>
        <w:rPr>
          <w:lang w:val="en-GB"/>
        </w:rPr>
      </w:pPr>
    </w:p>
    <w:p w14:paraId="639F641D" w14:textId="3F6D547E" w:rsidR="00FB2D47" w:rsidRPr="00634CAC" w:rsidRDefault="005755EE" w:rsidP="00634CAC">
      <w:pPr>
        <w:pStyle w:val="Title"/>
        <w:jc w:val="center"/>
        <w:rPr>
          <w:b/>
          <w:bCs/>
          <w:sz w:val="64"/>
          <w:szCs w:val="64"/>
          <w:lang w:val="en-GB"/>
        </w:rPr>
      </w:pPr>
      <w:r>
        <w:rPr>
          <w:b/>
          <w:bCs/>
          <w:sz w:val="64"/>
          <w:szCs w:val="64"/>
          <w:lang w:val="en-GB"/>
        </w:rPr>
        <w:t>INDIVIDUAL</w:t>
      </w:r>
      <w:r w:rsidR="00B12EAD" w:rsidRPr="00634CAC">
        <w:rPr>
          <w:b/>
          <w:bCs/>
          <w:sz w:val="64"/>
          <w:szCs w:val="64"/>
          <w:lang w:val="en-GB"/>
        </w:rPr>
        <w:t xml:space="preserve"> REPORT FORMAT</w:t>
      </w:r>
    </w:p>
    <w:p w14:paraId="52EF6BAB" w14:textId="77777777" w:rsidR="00646384" w:rsidRPr="00D27AE5" w:rsidRDefault="00646384">
      <w:pPr>
        <w:rPr>
          <w:lang w:val="en-GB"/>
        </w:rPr>
      </w:pPr>
    </w:p>
    <w:p w14:paraId="5983F246" w14:textId="0F51F49A" w:rsidR="00634CAC" w:rsidRPr="00634CAC" w:rsidRDefault="00634CAC" w:rsidP="00634CAC">
      <w:pPr>
        <w:pStyle w:val="Heading1"/>
        <w:jc w:val="center"/>
      </w:pPr>
      <w:r>
        <w:t>Subject Code</w:t>
      </w:r>
    </w:p>
    <w:p w14:paraId="2D849A49" w14:textId="6D1A89CA" w:rsidR="00634CAC" w:rsidRDefault="00634CAC" w:rsidP="00634CAC">
      <w:pPr>
        <w:pStyle w:val="Heading1"/>
        <w:jc w:val="center"/>
        <w:rPr>
          <w:lang w:val="en-GB"/>
        </w:rPr>
      </w:pPr>
      <w:r>
        <w:rPr>
          <w:lang w:val="en-GB"/>
        </w:rPr>
        <w:t>Subject Title</w:t>
      </w:r>
    </w:p>
    <w:p w14:paraId="2E24F681" w14:textId="5B1190E6" w:rsidR="00634CAC" w:rsidRDefault="00634CAC" w:rsidP="00634CAC">
      <w:pPr>
        <w:rPr>
          <w:lang w:val="en-GB"/>
        </w:rPr>
      </w:pPr>
    </w:p>
    <w:p w14:paraId="4BF09FD2" w14:textId="77777777" w:rsidR="00634CAC" w:rsidRPr="00634CAC" w:rsidRDefault="00634CAC" w:rsidP="00634CAC">
      <w:pPr>
        <w:rPr>
          <w:lang w:val="en-GB"/>
        </w:rPr>
      </w:pPr>
    </w:p>
    <w:p w14:paraId="02EEAE15" w14:textId="1EEA3E22" w:rsidR="00634CAC" w:rsidRDefault="00634CAC" w:rsidP="00634CAC">
      <w:pPr>
        <w:pStyle w:val="Heading1"/>
        <w:jc w:val="center"/>
        <w:rPr>
          <w:lang w:val="en-GB"/>
        </w:rPr>
      </w:pPr>
      <w:r>
        <w:rPr>
          <w:lang w:val="en-GB"/>
        </w:rPr>
        <w:t>Group Name</w:t>
      </w:r>
    </w:p>
    <w:p w14:paraId="438DEF71" w14:textId="77777777" w:rsidR="005755EE" w:rsidRPr="005755EE" w:rsidRDefault="005755EE" w:rsidP="005755EE">
      <w:pPr>
        <w:rPr>
          <w:lang w:val="en-GB"/>
        </w:rPr>
      </w:pPr>
    </w:p>
    <w:p w14:paraId="1B5E7186" w14:textId="779F9519" w:rsidR="00634CAC" w:rsidRDefault="005755EE" w:rsidP="00634CAC">
      <w:pPr>
        <w:pStyle w:val="Heading1"/>
        <w:jc w:val="center"/>
        <w:rPr>
          <w:lang w:val="en-GB"/>
        </w:rPr>
      </w:pPr>
      <w:r>
        <w:rPr>
          <w:lang w:val="en-GB"/>
        </w:rPr>
        <w:t>Student</w:t>
      </w:r>
      <w:r w:rsidR="00634CAC">
        <w:rPr>
          <w:lang w:val="en-GB"/>
        </w:rPr>
        <w:t xml:space="preserve"> </w:t>
      </w:r>
      <w:r w:rsidR="0083113D">
        <w:rPr>
          <w:lang w:val="en-GB"/>
        </w:rPr>
        <w:t>Name and UOG Id</w:t>
      </w:r>
    </w:p>
    <w:p w14:paraId="2FE69056" w14:textId="7656E888" w:rsidR="00634CAC" w:rsidRDefault="00634CAC" w:rsidP="00634CAC">
      <w:pPr>
        <w:rPr>
          <w:lang w:val="en-GB"/>
        </w:rPr>
      </w:pPr>
    </w:p>
    <w:p w14:paraId="7F23A5DC" w14:textId="159EDDE3" w:rsidR="001B07AC" w:rsidRDefault="001B07AC" w:rsidP="00634CAC">
      <w:pPr>
        <w:rPr>
          <w:lang w:val="en-GB"/>
        </w:rPr>
      </w:pPr>
    </w:p>
    <w:p w14:paraId="0AB315C6" w14:textId="2CCD2744" w:rsidR="001B07AC" w:rsidRPr="00634CAC" w:rsidRDefault="001B07AC" w:rsidP="001B07AC">
      <w:pPr>
        <w:pStyle w:val="Heading1"/>
        <w:jc w:val="center"/>
        <w:rPr>
          <w:lang w:val="en-GB"/>
        </w:rPr>
      </w:pPr>
      <w:r>
        <w:rPr>
          <w:lang w:val="en-GB"/>
        </w:rPr>
        <w:t>Submission Date</w:t>
      </w:r>
    </w:p>
    <w:p w14:paraId="5DB61ABC" w14:textId="77777777" w:rsidR="00B12EAD" w:rsidRPr="00D27AE5" w:rsidRDefault="00B12EAD">
      <w:pPr>
        <w:rPr>
          <w:lang w:val="en-GB"/>
        </w:rPr>
      </w:pPr>
    </w:p>
    <w:p w14:paraId="2BC29CA1" w14:textId="0B465335" w:rsidR="00D3338E" w:rsidRDefault="00D3338E">
      <w:pPr>
        <w:rPr>
          <w:lang w:val="en-GB"/>
        </w:rPr>
      </w:pPr>
    </w:p>
    <w:p w14:paraId="79C51332" w14:textId="77777777" w:rsidR="00D3338E" w:rsidRDefault="00D3338E">
      <w:pPr>
        <w:rPr>
          <w:lang w:val="en-GB"/>
        </w:rPr>
      </w:pPr>
      <w:r>
        <w:rPr>
          <w:lang w:val="en-GB"/>
        </w:rPr>
        <w:br w:type="page"/>
      </w:r>
    </w:p>
    <w:p w14:paraId="4FA930CF" w14:textId="5F667C8D" w:rsidR="00D3338E" w:rsidRDefault="00D3338E" w:rsidP="00D3338E">
      <w:pPr>
        <w:pStyle w:val="Heading1"/>
        <w:rPr>
          <w:lang w:val="en-GB"/>
        </w:rPr>
      </w:pPr>
      <w:r>
        <w:rPr>
          <w:lang w:val="en-GB"/>
        </w:rPr>
        <w:lastRenderedPageBreak/>
        <w:t>Table of Contents</w:t>
      </w:r>
    </w:p>
    <w:p w14:paraId="07D88E26" w14:textId="77777777" w:rsidR="00D70E78" w:rsidRPr="00D70E78" w:rsidRDefault="00D70E78" w:rsidP="00D70E78">
      <w:pPr>
        <w:rPr>
          <w:lang w:val="en-GB"/>
        </w:rPr>
      </w:pPr>
    </w:p>
    <w:p w14:paraId="24602432" w14:textId="38EB83E5" w:rsidR="00B12EAD" w:rsidRPr="00D27AE5" w:rsidRDefault="00D3338E">
      <w:pPr>
        <w:rPr>
          <w:lang w:val="en-GB"/>
        </w:rPr>
      </w:pPr>
      <w:r>
        <w:rPr>
          <w:lang w:val="en-GB"/>
        </w:rPr>
        <w:t>1.0</w:t>
      </w:r>
      <w:r>
        <w:rPr>
          <w:lang w:val="en-GB"/>
        </w:rPr>
        <w:tab/>
      </w:r>
      <w:r w:rsidR="00E564AB">
        <w:rPr>
          <w:lang w:val="en-GB"/>
        </w:rPr>
        <w:t>Credentials, Links and Roles</w:t>
      </w:r>
    </w:p>
    <w:p w14:paraId="571F12C2" w14:textId="21CB752C" w:rsidR="00B12EAD" w:rsidRDefault="00045C77">
      <w:pPr>
        <w:rPr>
          <w:lang w:val="en-GB"/>
        </w:rPr>
      </w:pPr>
      <w:r>
        <w:rPr>
          <w:lang w:val="en-GB"/>
        </w:rPr>
        <w:tab/>
        <w:t>1.1</w:t>
      </w:r>
      <w:r>
        <w:rPr>
          <w:lang w:val="en-GB"/>
        </w:rPr>
        <w:tab/>
      </w:r>
      <w:r w:rsidR="009F24F5">
        <w:rPr>
          <w:lang w:val="en-GB"/>
        </w:rPr>
        <w:t>Group credentials and related links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1</w:t>
      </w:r>
    </w:p>
    <w:p w14:paraId="13C0E6E0" w14:textId="61A38159" w:rsidR="00045C77" w:rsidRDefault="00045C77">
      <w:pPr>
        <w:rPr>
          <w:lang w:val="en-GB"/>
        </w:rPr>
      </w:pPr>
      <w:r>
        <w:rPr>
          <w:lang w:val="en-GB"/>
        </w:rPr>
        <w:tab/>
        <w:t>1.2</w:t>
      </w:r>
      <w:r>
        <w:rPr>
          <w:lang w:val="en-GB"/>
        </w:rPr>
        <w:tab/>
      </w:r>
      <w:r w:rsidR="009F24F5">
        <w:rPr>
          <w:lang w:val="en-GB"/>
        </w:rPr>
        <w:t>Group members and roles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2</w:t>
      </w:r>
    </w:p>
    <w:p w14:paraId="6BE530DF" w14:textId="77777777" w:rsidR="00C04E70" w:rsidRDefault="00C04E70">
      <w:pPr>
        <w:rPr>
          <w:lang w:val="en-GB"/>
        </w:rPr>
      </w:pPr>
    </w:p>
    <w:p w14:paraId="7B49CB1A" w14:textId="20502479" w:rsidR="001E112A" w:rsidRDefault="001E112A" w:rsidP="001E112A">
      <w:pPr>
        <w:rPr>
          <w:lang w:val="en-GB"/>
        </w:rPr>
      </w:pPr>
      <w:r>
        <w:rPr>
          <w:lang w:val="en-GB"/>
        </w:rPr>
        <w:t>2.0</w:t>
      </w:r>
      <w:r>
        <w:rPr>
          <w:lang w:val="en-GB"/>
        </w:rPr>
        <w:tab/>
      </w:r>
      <w:r w:rsidR="009F24F5">
        <w:rPr>
          <w:lang w:val="en-GB"/>
        </w:rPr>
        <w:t>Evaluation of Product and Process</w:t>
      </w:r>
    </w:p>
    <w:p w14:paraId="169215F0" w14:textId="777B0EBC" w:rsidR="00CF5275" w:rsidRDefault="00CF5275" w:rsidP="00CF5275">
      <w:pPr>
        <w:rPr>
          <w:lang w:val="en-GB"/>
        </w:rPr>
      </w:pPr>
      <w:r>
        <w:rPr>
          <w:lang w:val="en-GB"/>
        </w:rPr>
        <w:tab/>
        <w:t>2.1</w:t>
      </w:r>
      <w:r>
        <w:rPr>
          <w:lang w:val="en-GB"/>
        </w:rPr>
        <w:tab/>
      </w:r>
      <w:r w:rsidR="009F24F5">
        <w:rPr>
          <w:lang w:val="en-GB"/>
        </w:rPr>
        <w:t>Evaluation of Product</w:t>
      </w:r>
      <w:r w:rsidR="009F24F5">
        <w:rPr>
          <w:lang w:val="en-GB"/>
        </w:rPr>
        <w:tab/>
      </w:r>
      <w:r w:rsidR="009F24F5">
        <w:rPr>
          <w:lang w:val="en-GB"/>
        </w:rPr>
        <w:tab/>
      </w:r>
      <w:r w:rsidR="009F24F5"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134187">
        <w:rPr>
          <w:lang w:val="en-GB"/>
        </w:rPr>
        <w:t>4</w:t>
      </w:r>
    </w:p>
    <w:p w14:paraId="5C6878C2" w14:textId="6DF94DE6" w:rsidR="00FD66A2" w:rsidRDefault="00FD66A2" w:rsidP="00FD66A2">
      <w:pPr>
        <w:rPr>
          <w:lang w:val="en-GB"/>
        </w:rPr>
      </w:pPr>
      <w:r>
        <w:rPr>
          <w:lang w:val="en-GB"/>
        </w:rPr>
        <w:tab/>
        <w:t>2.2</w:t>
      </w:r>
      <w:r>
        <w:rPr>
          <w:lang w:val="en-GB"/>
        </w:rPr>
        <w:tab/>
      </w:r>
      <w:r w:rsidR="009F24F5">
        <w:rPr>
          <w:lang w:val="en-GB"/>
        </w:rPr>
        <w:t>Evaluation of Process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9F24F5">
        <w:rPr>
          <w:lang w:val="en-GB"/>
        </w:rPr>
        <w:tab/>
      </w:r>
      <w:r w:rsidR="00F6675F">
        <w:rPr>
          <w:lang w:val="en-GB"/>
        </w:rPr>
        <w:t>8</w:t>
      </w:r>
    </w:p>
    <w:p w14:paraId="3ACE5E12" w14:textId="77777777" w:rsidR="001C22B2" w:rsidRDefault="001C22B2" w:rsidP="001C22B2">
      <w:pPr>
        <w:rPr>
          <w:lang w:val="en-GB"/>
        </w:rPr>
      </w:pPr>
    </w:p>
    <w:p w14:paraId="19FBB959" w14:textId="2A7BE47D" w:rsidR="001C22B2" w:rsidRDefault="001C22B2" w:rsidP="001C22B2">
      <w:pPr>
        <w:rPr>
          <w:lang w:val="en-GB"/>
        </w:rPr>
      </w:pPr>
      <w:r>
        <w:rPr>
          <w:lang w:val="en-GB"/>
        </w:rPr>
        <w:t>3.0</w:t>
      </w:r>
      <w:r>
        <w:rPr>
          <w:lang w:val="en-GB"/>
        </w:rPr>
        <w:tab/>
      </w:r>
      <w:r w:rsidR="009F24F5">
        <w:rPr>
          <w:lang w:val="en-GB"/>
        </w:rPr>
        <w:t>Evaluation of Team and Personal</w:t>
      </w:r>
    </w:p>
    <w:p w14:paraId="5489FB91" w14:textId="5DB77B27" w:rsidR="00F46650" w:rsidRDefault="00F46650" w:rsidP="009F24F5">
      <w:pPr>
        <w:rPr>
          <w:lang w:val="en-GB"/>
        </w:rPr>
      </w:pPr>
      <w:r>
        <w:rPr>
          <w:lang w:val="en-GB"/>
        </w:rPr>
        <w:t>4.0</w:t>
      </w:r>
      <w:r>
        <w:rPr>
          <w:lang w:val="en-GB"/>
        </w:rPr>
        <w:tab/>
      </w:r>
      <w:r w:rsidR="009F24F5">
        <w:rPr>
          <w:lang w:val="en-GB"/>
        </w:rPr>
        <w:t>Self-Evaluation</w:t>
      </w:r>
    </w:p>
    <w:p w14:paraId="0E46929B" w14:textId="77777777" w:rsidR="001C22B2" w:rsidRDefault="001C22B2" w:rsidP="001C22B2">
      <w:pPr>
        <w:rPr>
          <w:lang w:val="en-GB"/>
        </w:rPr>
      </w:pPr>
    </w:p>
    <w:p w14:paraId="6885705A" w14:textId="77777777" w:rsidR="001C22B2" w:rsidRDefault="001C22B2" w:rsidP="006350C4">
      <w:pPr>
        <w:rPr>
          <w:lang w:val="en-GB"/>
        </w:rPr>
      </w:pPr>
    </w:p>
    <w:p w14:paraId="693F5103" w14:textId="77777777" w:rsidR="0020019C" w:rsidRDefault="0020019C" w:rsidP="00C16F29">
      <w:pPr>
        <w:rPr>
          <w:lang w:val="en-GB"/>
        </w:rPr>
      </w:pPr>
    </w:p>
    <w:p w14:paraId="7211BA94" w14:textId="77777777" w:rsidR="00C16F29" w:rsidRDefault="00C16F29" w:rsidP="00C16F29">
      <w:pPr>
        <w:rPr>
          <w:lang w:val="en-GB"/>
        </w:rPr>
      </w:pPr>
    </w:p>
    <w:p w14:paraId="06C12E63" w14:textId="53FE12B7" w:rsidR="00C04E70" w:rsidRDefault="00C04E70">
      <w:pPr>
        <w:rPr>
          <w:lang w:val="en-GB"/>
        </w:rPr>
      </w:pPr>
    </w:p>
    <w:p w14:paraId="4A84B34C" w14:textId="77777777" w:rsidR="00C04E70" w:rsidRDefault="00C04E70">
      <w:pPr>
        <w:rPr>
          <w:lang w:val="en-GB"/>
        </w:rPr>
      </w:pPr>
    </w:p>
    <w:p w14:paraId="154E8A90" w14:textId="77777777" w:rsidR="00C04E70" w:rsidRDefault="00C04E70">
      <w:pPr>
        <w:rPr>
          <w:lang w:val="en-GB"/>
        </w:rPr>
      </w:pPr>
    </w:p>
    <w:p w14:paraId="398FDDBD" w14:textId="77777777" w:rsidR="00C04E70" w:rsidRDefault="00C04E70">
      <w:pPr>
        <w:rPr>
          <w:lang w:val="en-GB"/>
        </w:rPr>
      </w:pPr>
    </w:p>
    <w:p w14:paraId="5D31155F" w14:textId="77777777" w:rsidR="00C04E70" w:rsidRDefault="00C04E70">
      <w:pPr>
        <w:rPr>
          <w:lang w:val="en-GB"/>
        </w:rPr>
      </w:pPr>
    </w:p>
    <w:p w14:paraId="137931F2" w14:textId="77777777" w:rsidR="008972EF" w:rsidRDefault="008972E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0FCC2081" w14:textId="7A59A416" w:rsidR="00C04E70" w:rsidRPr="00D27AE5" w:rsidRDefault="00C04E70" w:rsidP="00C04E70">
      <w:pPr>
        <w:pStyle w:val="Heading1"/>
        <w:rPr>
          <w:lang w:val="en-GB"/>
        </w:rPr>
      </w:pPr>
      <w:r>
        <w:rPr>
          <w:lang w:val="en-GB"/>
        </w:rPr>
        <w:lastRenderedPageBreak/>
        <w:t>1.0</w:t>
      </w:r>
      <w:r>
        <w:rPr>
          <w:lang w:val="en-GB"/>
        </w:rPr>
        <w:tab/>
      </w:r>
      <w:r w:rsidR="009F24F5">
        <w:rPr>
          <w:lang w:val="en-GB"/>
        </w:rPr>
        <w:t>Credentials, Links and Roles</w:t>
      </w:r>
    </w:p>
    <w:p w14:paraId="72D88066" w14:textId="77777777" w:rsidR="003772B0" w:rsidRDefault="00C04E70">
      <w:pPr>
        <w:rPr>
          <w:lang w:val="en-GB"/>
        </w:rPr>
      </w:pPr>
      <w:r>
        <w:rPr>
          <w:lang w:val="en-GB"/>
        </w:rPr>
        <w:tab/>
      </w:r>
    </w:p>
    <w:p w14:paraId="4A8DB574" w14:textId="0D6DE940" w:rsidR="008915BA" w:rsidRPr="00F85547" w:rsidRDefault="00F85547" w:rsidP="007E57AB">
      <w:pPr>
        <w:ind w:firstLine="720"/>
        <w:rPr>
          <w:i/>
          <w:iCs/>
          <w:lang w:val="en-GB"/>
        </w:rPr>
      </w:pPr>
      <w:r w:rsidRPr="00F85547">
        <w:rPr>
          <w:i/>
          <w:iCs/>
          <w:lang w:val="en-GB"/>
        </w:rPr>
        <w:t xml:space="preserve">- </w:t>
      </w:r>
      <w:r w:rsidR="009F24F5" w:rsidRPr="00F85547">
        <w:rPr>
          <w:i/>
          <w:iCs/>
          <w:lang w:val="en-GB"/>
        </w:rPr>
        <w:t>Same as group report</w:t>
      </w:r>
      <w:r w:rsidRPr="00F85547">
        <w:rPr>
          <w:i/>
          <w:iCs/>
          <w:lang w:val="en-GB"/>
        </w:rPr>
        <w:t xml:space="preserve"> -</w:t>
      </w:r>
    </w:p>
    <w:p w14:paraId="567978FF" w14:textId="77777777" w:rsidR="00192BD2" w:rsidRDefault="00192BD2">
      <w:pPr>
        <w:rPr>
          <w:lang w:val="en-GB"/>
        </w:rPr>
      </w:pPr>
    </w:p>
    <w:p w14:paraId="08465040" w14:textId="77777777" w:rsidR="0011468E" w:rsidRPr="000A4CF6" w:rsidRDefault="0011468E" w:rsidP="0011468E">
      <w:pPr>
        <w:ind w:firstLine="720"/>
        <w:rPr>
          <w:b/>
          <w:bCs/>
          <w:lang w:val="en-GB"/>
        </w:rPr>
      </w:pPr>
      <w:r w:rsidRPr="000A4CF6">
        <w:rPr>
          <w:b/>
          <w:bCs/>
          <w:lang w:val="en-GB"/>
        </w:rPr>
        <w:t>Trello account:</w:t>
      </w:r>
    </w:p>
    <w:p w14:paraId="0C81587B" w14:textId="77777777" w:rsidR="0011468E" w:rsidRDefault="0011468E" w:rsidP="0011468E">
      <w:pPr>
        <w:rPr>
          <w:lang w:val="en-GB"/>
        </w:rPr>
      </w:pPr>
      <w:r>
        <w:rPr>
          <w:lang w:val="en-GB"/>
        </w:rPr>
        <w:tab/>
        <w:t>URL</w:t>
      </w:r>
      <w:r>
        <w:rPr>
          <w:lang w:val="en-GB"/>
        </w:rPr>
        <w:tab/>
        <w:t xml:space="preserve">: </w:t>
      </w:r>
      <w:hyperlink r:id="rId7" w:history="1">
        <w:r w:rsidRPr="00B043E7">
          <w:rPr>
            <w:rStyle w:val="Hyperlink"/>
            <w:lang w:val="en-GB"/>
          </w:rPr>
          <w:t>https://trello.com</w:t>
        </w:r>
      </w:hyperlink>
    </w:p>
    <w:p w14:paraId="592C271F" w14:textId="77777777" w:rsidR="0011468E" w:rsidRDefault="0011468E" w:rsidP="0011468E">
      <w:pPr>
        <w:rPr>
          <w:lang w:val="en-GB"/>
        </w:rPr>
      </w:pPr>
      <w:r>
        <w:rPr>
          <w:lang w:val="en-GB"/>
        </w:rPr>
        <w:tab/>
        <w:t>Username: [Login using Google Credentials]</w:t>
      </w:r>
    </w:p>
    <w:p w14:paraId="0DE5B232" w14:textId="77777777" w:rsidR="0011468E" w:rsidRDefault="0011468E" w:rsidP="0011468E">
      <w:pPr>
        <w:rPr>
          <w:lang w:val="en-GB"/>
        </w:rPr>
      </w:pPr>
    </w:p>
    <w:p w14:paraId="3FF1EB26" w14:textId="77777777" w:rsidR="0011468E" w:rsidRDefault="0011468E" w:rsidP="0011468E">
      <w:pPr>
        <w:rPr>
          <w:b/>
          <w:bCs/>
          <w:lang w:val="en-GB"/>
        </w:rPr>
      </w:pPr>
      <w:r w:rsidRPr="000A4CF6">
        <w:rPr>
          <w:b/>
          <w:bCs/>
          <w:lang w:val="en-GB"/>
        </w:rPr>
        <w:tab/>
        <w:t>GitHub</w:t>
      </w:r>
      <w:r>
        <w:rPr>
          <w:b/>
          <w:bCs/>
          <w:lang w:val="en-GB"/>
        </w:rPr>
        <w:t>:</w:t>
      </w:r>
    </w:p>
    <w:p w14:paraId="3ED6F97B" w14:textId="77777777" w:rsidR="0011468E" w:rsidRDefault="0011468E" w:rsidP="0011468E">
      <w:pPr>
        <w:rPr>
          <w:lang w:val="en-GB"/>
        </w:rPr>
      </w:pPr>
      <w:r>
        <w:rPr>
          <w:lang w:val="en-GB"/>
        </w:rPr>
        <w:tab/>
        <w:t>URL</w:t>
      </w:r>
      <w:r>
        <w:rPr>
          <w:lang w:val="en-GB"/>
        </w:rPr>
        <w:tab/>
        <w:t xml:space="preserve">: </w:t>
      </w:r>
      <w:hyperlink r:id="rId8" w:history="1">
        <w:r w:rsidRPr="00B043E7">
          <w:rPr>
            <w:rStyle w:val="Hyperlink"/>
            <w:lang w:val="en-GB"/>
          </w:rPr>
          <w:t>https://github.com</w:t>
        </w:r>
      </w:hyperlink>
    </w:p>
    <w:p w14:paraId="582DB401" w14:textId="77777777" w:rsidR="0011468E" w:rsidRDefault="0011468E" w:rsidP="0011468E">
      <w:pPr>
        <w:rPr>
          <w:lang w:val="en-GB"/>
        </w:rPr>
      </w:pPr>
      <w:r>
        <w:rPr>
          <w:lang w:val="en-GB"/>
        </w:rPr>
        <w:tab/>
        <w:t>Username: [Login using Google Credentials]</w:t>
      </w:r>
    </w:p>
    <w:p w14:paraId="6C5F7FC6" w14:textId="77777777" w:rsidR="0011468E" w:rsidRDefault="0011468E" w:rsidP="0011468E">
      <w:pPr>
        <w:rPr>
          <w:lang w:val="en-GB"/>
        </w:rPr>
      </w:pPr>
    </w:p>
    <w:p w14:paraId="295730B4" w14:textId="1BB96A8A" w:rsidR="006D75D5" w:rsidRDefault="0011468E">
      <w:pPr>
        <w:rPr>
          <w:lang w:val="en-GB"/>
        </w:rPr>
      </w:pPr>
      <w:r>
        <w:rPr>
          <w:lang w:val="en-GB"/>
        </w:rPr>
        <w:tab/>
        <w:t>…..</w:t>
      </w:r>
    </w:p>
    <w:p w14:paraId="14E96AB9" w14:textId="2BF3D60E" w:rsidR="008972EF" w:rsidRDefault="008972E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GB"/>
        </w:rPr>
      </w:pPr>
    </w:p>
    <w:p w14:paraId="4AEDB4F0" w14:textId="0818FD4D" w:rsidR="00A061F2" w:rsidRPr="00D27AE5" w:rsidRDefault="00A061F2" w:rsidP="00A061F2">
      <w:pPr>
        <w:pStyle w:val="Heading1"/>
        <w:rPr>
          <w:lang w:val="en-GB"/>
        </w:rPr>
      </w:pPr>
      <w:r>
        <w:rPr>
          <w:lang w:val="en-GB"/>
        </w:rPr>
        <w:t>2.0</w:t>
      </w:r>
      <w:r>
        <w:rPr>
          <w:lang w:val="en-GB"/>
        </w:rPr>
        <w:tab/>
      </w:r>
      <w:r w:rsidR="00CF2FD8">
        <w:rPr>
          <w:lang w:val="en-GB"/>
        </w:rPr>
        <w:t>Evaluation of Product and Process</w:t>
      </w:r>
    </w:p>
    <w:p w14:paraId="29110D5E" w14:textId="7F59137B" w:rsidR="005F58A1" w:rsidRDefault="00A061F2" w:rsidP="009C081E">
      <w:pPr>
        <w:rPr>
          <w:lang w:val="en-GB"/>
        </w:rPr>
      </w:pPr>
      <w:r>
        <w:rPr>
          <w:lang w:val="en-GB"/>
        </w:rPr>
        <w:tab/>
        <w:t>2.1</w:t>
      </w:r>
      <w:r>
        <w:rPr>
          <w:lang w:val="en-GB"/>
        </w:rPr>
        <w:tab/>
      </w:r>
      <w:r w:rsidR="006801B3">
        <w:rPr>
          <w:lang w:val="en-GB"/>
        </w:rPr>
        <w:t xml:space="preserve">Evaluation of Product </w:t>
      </w:r>
      <w:r w:rsidR="006801B3" w:rsidRPr="00F85547">
        <w:rPr>
          <w:b/>
          <w:bCs/>
          <w:i/>
          <w:iCs/>
          <w:lang w:val="en-GB"/>
        </w:rPr>
        <w:t>[use screenshots where applicable]</w:t>
      </w:r>
    </w:p>
    <w:p w14:paraId="0F011EE7" w14:textId="1C87C1E7" w:rsidR="006801B3" w:rsidRDefault="006801B3" w:rsidP="009C081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2.1.1</w:t>
      </w:r>
      <w:r>
        <w:rPr>
          <w:lang w:val="en-GB"/>
        </w:rPr>
        <w:tab/>
        <w:t>S</w:t>
      </w:r>
      <w:r w:rsidR="00BD3F8C">
        <w:rPr>
          <w:lang w:val="en-GB"/>
        </w:rPr>
        <w:t>uper strong security features</w:t>
      </w:r>
      <w:r w:rsidR="002058A5">
        <w:rPr>
          <w:lang w:val="en-GB"/>
        </w:rPr>
        <w:t xml:space="preserve"> (</w:t>
      </w:r>
      <w:r w:rsidR="00A133E1" w:rsidRPr="00A133E1">
        <w:rPr>
          <w:i/>
          <w:iCs/>
          <w:lang w:val="en-GB"/>
        </w:rPr>
        <w:t>optional</w:t>
      </w:r>
      <w:r w:rsidR="00A133E1">
        <w:rPr>
          <w:lang w:val="en-GB"/>
        </w:rPr>
        <w:t>)</w:t>
      </w:r>
    </w:p>
    <w:p w14:paraId="70978298" w14:textId="74503D6B" w:rsidR="00BD3F8C" w:rsidRDefault="00BD3F8C" w:rsidP="009C081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2.1.2</w:t>
      </w:r>
      <w:r>
        <w:rPr>
          <w:lang w:val="en-GB"/>
        </w:rPr>
        <w:tab/>
        <w:t>Caters for different users with different needs (accessibility)</w:t>
      </w:r>
    </w:p>
    <w:p w14:paraId="0378C866" w14:textId="741EE751" w:rsidR="00393E47" w:rsidRDefault="00393E47" w:rsidP="009C081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2.1.3</w:t>
      </w:r>
      <w:r>
        <w:rPr>
          <w:lang w:val="en-GB"/>
        </w:rPr>
        <w:tab/>
      </w:r>
      <w:r w:rsidR="005617AD">
        <w:rPr>
          <w:lang w:val="en-GB"/>
        </w:rPr>
        <w:t>…...</w:t>
      </w:r>
    </w:p>
    <w:p w14:paraId="308EA57F" w14:textId="418B40F4" w:rsidR="00393E47" w:rsidRDefault="00393E47" w:rsidP="009C081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2.1.3</w:t>
      </w:r>
      <w:r>
        <w:rPr>
          <w:lang w:val="en-GB"/>
        </w:rPr>
        <w:tab/>
        <w:t>Future improvements</w:t>
      </w:r>
    </w:p>
    <w:p w14:paraId="791BDE7B" w14:textId="77777777" w:rsidR="005F58A1" w:rsidRDefault="005F58A1" w:rsidP="009C081E">
      <w:pPr>
        <w:rPr>
          <w:lang w:val="en-GB"/>
        </w:rPr>
      </w:pPr>
    </w:p>
    <w:p w14:paraId="6C9426C0" w14:textId="3CD3DE87" w:rsidR="00393E47" w:rsidRDefault="00393E47" w:rsidP="00393E47">
      <w:pPr>
        <w:rPr>
          <w:lang w:val="en-GB"/>
        </w:rPr>
      </w:pPr>
      <w:r>
        <w:rPr>
          <w:lang w:val="en-GB"/>
        </w:rPr>
        <w:tab/>
        <w:t>2.2</w:t>
      </w:r>
      <w:r>
        <w:rPr>
          <w:lang w:val="en-GB"/>
        </w:rPr>
        <w:tab/>
        <w:t>Evaluation of Pro</w:t>
      </w:r>
      <w:r w:rsidR="00587D33">
        <w:rPr>
          <w:lang w:val="en-GB"/>
        </w:rPr>
        <w:t>cess</w:t>
      </w:r>
      <w:r>
        <w:rPr>
          <w:lang w:val="en-GB"/>
        </w:rPr>
        <w:t xml:space="preserve"> </w:t>
      </w:r>
    </w:p>
    <w:p w14:paraId="0A9F82F2" w14:textId="7BF3D958" w:rsidR="00393E47" w:rsidRDefault="00393E47" w:rsidP="00393E4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2.2.1</w:t>
      </w:r>
      <w:r>
        <w:rPr>
          <w:lang w:val="en-GB"/>
        </w:rPr>
        <w:tab/>
      </w:r>
      <w:r w:rsidR="00443718">
        <w:rPr>
          <w:lang w:val="en-GB"/>
        </w:rPr>
        <w:t>Sprint 1 (what issues, how they have been addressed?)</w:t>
      </w:r>
    </w:p>
    <w:p w14:paraId="246F46AC" w14:textId="5F905F33" w:rsidR="00393E47" w:rsidRDefault="00393E47" w:rsidP="00393E4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2.2.2</w:t>
      </w:r>
      <w:r>
        <w:rPr>
          <w:lang w:val="en-GB"/>
        </w:rPr>
        <w:tab/>
      </w:r>
      <w:r w:rsidR="00443718">
        <w:rPr>
          <w:lang w:val="en-GB"/>
        </w:rPr>
        <w:t>Sprint 2 (what issues, how they have been addressed?)</w:t>
      </w:r>
    </w:p>
    <w:p w14:paraId="5BF6F645" w14:textId="24BAA8AB" w:rsidR="00393E47" w:rsidRDefault="00393E47" w:rsidP="00393E4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2.2.3</w:t>
      </w:r>
      <w:r>
        <w:rPr>
          <w:lang w:val="en-GB"/>
        </w:rPr>
        <w:tab/>
      </w:r>
      <w:r w:rsidR="005617AD">
        <w:rPr>
          <w:lang w:val="en-GB"/>
        </w:rPr>
        <w:t>…...</w:t>
      </w:r>
    </w:p>
    <w:p w14:paraId="2C52A157" w14:textId="7891FB24" w:rsidR="00393E47" w:rsidRDefault="00393E47" w:rsidP="00393E4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2.2.3</w:t>
      </w:r>
      <w:r>
        <w:rPr>
          <w:lang w:val="en-GB"/>
        </w:rPr>
        <w:tab/>
        <w:t>Future improvements</w:t>
      </w:r>
    </w:p>
    <w:p w14:paraId="6E86CDAE" w14:textId="7F417E3E" w:rsidR="0092715A" w:rsidRDefault="0092715A" w:rsidP="00393E47">
      <w:pPr>
        <w:rPr>
          <w:b/>
          <w:bCs/>
          <w:lang w:val="en-GB"/>
        </w:rPr>
      </w:pPr>
    </w:p>
    <w:p w14:paraId="438BAA85" w14:textId="3EE4FBBD" w:rsidR="00443718" w:rsidRPr="00D27AE5" w:rsidRDefault="00443718" w:rsidP="00443718">
      <w:pPr>
        <w:pStyle w:val="Heading1"/>
        <w:rPr>
          <w:lang w:val="en-GB"/>
        </w:rPr>
      </w:pPr>
      <w:r>
        <w:rPr>
          <w:lang w:val="en-GB"/>
        </w:rPr>
        <w:t>3.0</w:t>
      </w:r>
      <w:r>
        <w:rPr>
          <w:lang w:val="en-GB"/>
        </w:rPr>
        <w:tab/>
        <w:t>Evaluation of Team and Personal</w:t>
      </w:r>
    </w:p>
    <w:p w14:paraId="1587B6DF" w14:textId="3A0124BD" w:rsidR="00443718" w:rsidRDefault="00443718" w:rsidP="00443718">
      <w:pPr>
        <w:rPr>
          <w:lang w:val="en-GB"/>
        </w:rPr>
      </w:pPr>
      <w:r>
        <w:rPr>
          <w:lang w:val="en-GB"/>
        </w:rPr>
        <w:tab/>
        <w:t>3.1</w:t>
      </w:r>
      <w:r>
        <w:rPr>
          <w:lang w:val="en-GB"/>
        </w:rPr>
        <w:tab/>
        <w:t xml:space="preserve">Weighted Scoring Model for Team </w:t>
      </w:r>
      <w:r w:rsidR="005617AD">
        <w:rPr>
          <w:lang w:val="en-GB"/>
        </w:rPr>
        <w:t>….</w:t>
      </w:r>
      <w:r w:rsidR="00646D62">
        <w:rPr>
          <w:lang w:val="en-GB"/>
        </w:rPr>
        <w:t xml:space="preserve"> (Overall </w:t>
      </w:r>
      <w:r w:rsidR="00F767CD">
        <w:rPr>
          <w:lang w:val="en-GB"/>
        </w:rPr>
        <w:t xml:space="preserve">Team </w:t>
      </w:r>
      <w:r w:rsidR="00646D62">
        <w:rPr>
          <w:lang w:val="en-GB"/>
        </w:rPr>
        <w:t>Moderation)</w:t>
      </w:r>
    </w:p>
    <w:p w14:paraId="08EE930A" w14:textId="62D3EE2F" w:rsidR="00443718" w:rsidRDefault="00144E8A" w:rsidP="00333297">
      <w:pPr>
        <w:jc w:val="center"/>
      </w:pPr>
      <w:r>
        <w:rPr>
          <w:noProof/>
        </w:rPr>
        <w:lastRenderedPageBreak/>
        <w:drawing>
          <wp:inline distT="0" distB="0" distL="0" distR="0" wp14:anchorId="77657A74" wp14:editId="6097A7C4">
            <wp:extent cx="4489450" cy="33673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6705" cy="3410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6EC75" w14:textId="25FCEC8E" w:rsidR="00B12EAD" w:rsidRDefault="00B12EAD" w:rsidP="007173C6">
      <w:pPr>
        <w:rPr>
          <w:lang w:val="en-GB"/>
        </w:rPr>
      </w:pPr>
    </w:p>
    <w:p w14:paraId="455BFBAE" w14:textId="77777777" w:rsidR="005A2CBE" w:rsidRDefault="005A2CBE" w:rsidP="007173C6">
      <w:pPr>
        <w:rPr>
          <w:lang w:val="en-GB"/>
        </w:rPr>
      </w:pPr>
    </w:p>
    <w:p w14:paraId="385C81EF" w14:textId="7E91B9EA" w:rsidR="00450B63" w:rsidRDefault="005A2CBE" w:rsidP="00791A47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987F82A" wp14:editId="6B5CF47C">
            <wp:extent cx="2939472" cy="2038350"/>
            <wp:effectExtent l="0" t="0" r="0" b="0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8269" cy="205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82075" w14:textId="77777777" w:rsidR="00450B63" w:rsidRDefault="00450B63" w:rsidP="00333297">
      <w:pPr>
        <w:rPr>
          <w:lang w:val="en-GB"/>
        </w:rPr>
      </w:pPr>
    </w:p>
    <w:p w14:paraId="2720DEC8" w14:textId="77777777" w:rsidR="0040304B" w:rsidRDefault="0040304B" w:rsidP="00333297">
      <w:pPr>
        <w:rPr>
          <w:lang w:val="en-GB"/>
        </w:rPr>
      </w:pPr>
    </w:p>
    <w:p w14:paraId="5EFBDD00" w14:textId="77777777" w:rsidR="00ED195E" w:rsidRDefault="00ED195E" w:rsidP="00333297">
      <w:pPr>
        <w:rPr>
          <w:lang w:val="en-GB"/>
        </w:rPr>
      </w:pPr>
    </w:p>
    <w:p w14:paraId="4244A944" w14:textId="77777777" w:rsidR="00ED195E" w:rsidRDefault="00ED195E" w:rsidP="00333297">
      <w:pPr>
        <w:rPr>
          <w:lang w:val="en-GB"/>
        </w:rPr>
      </w:pPr>
    </w:p>
    <w:p w14:paraId="2D7BFB3D" w14:textId="77777777" w:rsidR="00ED195E" w:rsidRDefault="00ED195E" w:rsidP="00333297">
      <w:pPr>
        <w:rPr>
          <w:lang w:val="en-GB"/>
        </w:rPr>
      </w:pPr>
    </w:p>
    <w:p w14:paraId="37B5FE12" w14:textId="77777777" w:rsidR="00ED195E" w:rsidRDefault="00ED195E" w:rsidP="00333297">
      <w:pPr>
        <w:rPr>
          <w:lang w:val="en-GB"/>
        </w:rPr>
      </w:pPr>
    </w:p>
    <w:p w14:paraId="5B891E2F" w14:textId="77777777" w:rsidR="00ED195E" w:rsidRDefault="00ED195E" w:rsidP="00333297">
      <w:pPr>
        <w:rPr>
          <w:lang w:val="en-GB"/>
        </w:rPr>
      </w:pPr>
    </w:p>
    <w:p w14:paraId="63606A09" w14:textId="77777777" w:rsidR="00ED195E" w:rsidRDefault="00ED195E" w:rsidP="00333297">
      <w:pPr>
        <w:rPr>
          <w:lang w:val="en-GB"/>
        </w:rPr>
      </w:pPr>
    </w:p>
    <w:p w14:paraId="5AB18BF0" w14:textId="77777777" w:rsidR="00ED195E" w:rsidRDefault="00ED195E" w:rsidP="00333297">
      <w:pPr>
        <w:rPr>
          <w:lang w:val="en-GB"/>
        </w:rPr>
      </w:pPr>
    </w:p>
    <w:p w14:paraId="3CFC7E5D" w14:textId="77777777" w:rsidR="00ED195E" w:rsidRDefault="00ED195E" w:rsidP="00333297">
      <w:pPr>
        <w:rPr>
          <w:lang w:val="en-GB"/>
        </w:rPr>
      </w:pPr>
    </w:p>
    <w:p w14:paraId="3C5F2EC3" w14:textId="77777777" w:rsidR="00ED195E" w:rsidRDefault="00ED195E" w:rsidP="00333297">
      <w:pPr>
        <w:rPr>
          <w:lang w:val="en-GB"/>
        </w:rPr>
      </w:pPr>
    </w:p>
    <w:p w14:paraId="33E3E2DF" w14:textId="77777777" w:rsidR="00ED195E" w:rsidRDefault="00ED195E" w:rsidP="00333297">
      <w:pPr>
        <w:rPr>
          <w:lang w:val="en-GB"/>
        </w:rPr>
      </w:pPr>
    </w:p>
    <w:p w14:paraId="6E8AD487" w14:textId="77777777" w:rsidR="00ED195E" w:rsidRDefault="00ED195E" w:rsidP="00333297">
      <w:pPr>
        <w:rPr>
          <w:lang w:val="en-GB"/>
        </w:rPr>
      </w:pPr>
    </w:p>
    <w:p w14:paraId="560E1812" w14:textId="77777777" w:rsidR="00ED195E" w:rsidRDefault="00ED195E" w:rsidP="00333297">
      <w:pPr>
        <w:rPr>
          <w:lang w:val="en-GB"/>
        </w:rPr>
      </w:pPr>
    </w:p>
    <w:p w14:paraId="1FB0EAA5" w14:textId="77777777" w:rsidR="00ED195E" w:rsidRDefault="00ED195E" w:rsidP="00333297">
      <w:pPr>
        <w:rPr>
          <w:lang w:val="en-GB"/>
        </w:rPr>
      </w:pPr>
    </w:p>
    <w:p w14:paraId="1D1C900F" w14:textId="77777777" w:rsidR="00ED195E" w:rsidRDefault="00ED195E" w:rsidP="00333297">
      <w:pPr>
        <w:rPr>
          <w:lang w:val="en-GB"/>
        </w:rPr>
      </w:pPr>
    </w:p>
    <w:p w14:paraId="11D424FE" w14:textId="586F6B9D" w:rsidR="0040304B" w:rsidRDefault="0040304B" w:rsidP="0040304B">
      <w:pPr>
        <w:rPr>
          <w:lang w:val="en-GB"/>
        </w:rPr>
      </w:pPr>
      <w:r>
        <w:rPr>
          <w:lang w:val="en-GB"/>
        </w:rPr>
        <w:lastRenderedPageBreak/>
        <w:tab/>
        <w:t>3.2</w:t>
      </w:r>
      <w:r>
        <w:rPr>
          <w:lang w:val="en-GB"/>
        </w:rPr>
        <w:tab/>
        <w:t>Weighted Scoring Model for Team …. (Developer’s Moderation)</w:t>
      </w:r>
    </w:p>
    <w:p w14:paraId="7E57C1F0" w14:textId="6E014B0E" w:rsidR="0040304B" w:rsidRPr="0040304B" w:rsidRDefault="0040304B" w:rsidP="0040304B">
      <w:pPr>
        <w:jc w:val="center"/>
      </w:pPr>
      <w:r>
        <w:rPr>
          <w:noProof/>
        </w:rPr>
        <w:drawing>
          <wp:inline distT="0" distB="0" distL="0" distR="0" wp14:anchorId="41FB9E0A" wp14:editId="1886ED86">
            <wp:extent cx="4787900" cy="3591192"/>
            <wp:effectExtent l="0" t="0" r="0" b="3175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939" cy="363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80FBF" w14:textId="77777777" w:rsidR="0040304B" w:rsidRDefault="0040304B" w:rsidP="0040304B">
      <w:pPr>
        <w:rPr>
          <w:lang w:val="en-GB"/>
        </w:rPr>
      </w:pPr>
    </w:p>
    <w:p w14:paraId="3B40DA18" w14:textId="77777777" w:rsidR="0040304B" w:rsidRDefault="0040304B" w:rsidP="0040304B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4A957AB" wp14:editId="7AFD0548">
            <wp:extent cx="3095143" cy="2146300"/>
            <wp:effectExtent l="0" t="0" r="3810" b="0"/>
            <wp:docPr id="6" name="Picture 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865" cy="21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459FA" w14:textId="77777777" w:rsidR="0040304B" w:rsidRDefault="0040304B" w:rsidP="00333297">
      <w:pPr>
        <w:rPr>
          <w:lang w:val="en-GB"/>
        </w:rPr>
      </w:pPr>
    </w:p>
    <w:p w14:paraId="4F97F8DF" w14:textId="77777777" w:rsidR="0040304B" w:rsidRDefault="0040304B" w:rsidP="00333297">
      <w:pPr>
        <w:rPr>
          <w:lang w:val="en-GB"/>
        </w:rPr>
      </w:pPr>
    </w:p>
    <w:p w14:paraId="61FB67E1" w14:textId="12731CD7" w:rsidR="00333297" w:rsidRDefault="00333297" w:rsidP="00333297">
      <w:pPr>
        <w:rPr>
          <w:lang w:val="en-GB"/>
        </w:rPr>
      </w:pPr>
      <w:r>
        <w:rPr>
          <w:lang w:val="en-GB"/>
        </w:rPr>
        <w:tab/>
        <w:t>3.</w:t>
      </w:r>
      <w:r w:rsidR="00775DEB">
        <w:rPr>
          <w:lang w:val="en-GB"/>
        </w:rPr>
        <w:t>3</w:t>
      </w:r>
      <w:r>
        <w:rPr>
          <w:lang w:val="en-GB"/>
        </w:rPr>
        <w:tab/>
        <w:t>Developer Evaluation</w:t>
      </w:r>
    </w:p>
    <w:p w14:paraId="080DEC6D" w14:textId="0060CC72" w:rsidR="00D9419F" w:rsidRDefault="009B251B" w:rsidP="00D9419F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3.</w:t>
      </w:r>
      <w:r w:rsidR="00775DEB">
        <w:rPr>
          <w:lang w:val="en-GB"/>
        </w:rPr>
        <w:t>3</w:t>
      </w:r>
      <w:r>
        <w:rPr>
          <w:lang w:val="en-GB"/>
        </w:rPr>
        <w:t>.1</w:t>
      </w:r>
      <w:r>
        <w:rPr>
          <w:lang w:val="en-GB"/>
        </w:rPr>
        <w:tab/>
        <w:t>Person E (Alex)</w:t>
      </w:r>
    </w:p>
    <w:p w14:paraId="4048B743" w14:textId="4CAE82DC" w:rsidR="009B251B" w:rsidRDefault="009B251B" w:rsidP="00D9419F">
      <w:pPr>
        <w:ind w:left="2160"/>
        <w:rPr>
          <w:lang w:val="en-GB"/>
        </w:rPr>
      </w:pPr>
      <w:r>
        <w:rPr>
          <w:lang w:val="en-GB"/>
        </w:rPr>
        <w:t xml:space="preserve">In the first three sprints, he is the person who </w:t>
      </w:r>
      <w:r w:rsidR="00D9419F">
        <w:rPr>
          <w:lang w:val="en-GB"/>
        </w:rPr>
        <w:t>in charge</w:t>
      </w:r>
      <w:r>
        <w:rPr>
          <w:lang w:val="en-GB"/>
        </w:rPr>
        <w:t xml:space="preserve"> of </w:t>
      </w:r>
      <w:r w:rsidR="00D9419F">
        <w:rPr>
          <w:lang w:val="en-GB"/>
        </w:rPr>
        <w:t>documentation. A tester in Sprint 4.</w:t>
      </w:r>
      <w:r w:rsidR="004C240E">
        <w:rPr>
          <w:lang w:val="en-GB"/>
        </w:rPr>
        <w:t xml:space="preserve"> </w:t>
      </w:r>
      <w:r w:rsidR="000A49BC">
        <w:rPr>
          <w:lang w:val="en-GB"/>
        </w:rPr>
        <w:t xml:space="preserve">Turns up as usual. </w:t>
      </w:r>
      <w:r w:rsidR="00EE0856">
        <w:rPr>
          <w:lang w:val="en-GB"/>
        </w:rPr>
        <w:t xml:space="preserve">Absent when there’s a basketball match happening. For that, his attendance is not that solid. </w:t>
      </w:r>
      <w:r w:rsidR="000A455A">
        <w:rPr>
          <w:lang w:val="en-GB"/>
        </w:rPr>
        <w:t xml:space="preserve">A </w:t>
      </w:r>
      <w:r w:rsidR="00F26655">
        <w:rPr>
          <w:lang w:val="en-GB"/>
        </w:rPr>
        <w:t xml:space="preserve">6 out of 10 is the fair assessments. Even when turning up, usually will </w:t>
      </w:r>
      <w:r w:rsidR="006F05A5">
        <w:rPr>
          <w:lang w:val="en-GB"/>
        </w:rPr>
        <w:t>arrive</w:t>
      </w:r>
      <w:r w:rsidR="00F26655">
        <w:rPr>
          <w:lang w:val="en-GB"/>
        </w:rPr>
        <w:t xml:space="preserve"> late</w:t>
      </w:r>
      <w:r w:rsidR="006F05A5">
        <w:rPr>
          <w:lang w:val="en-GB"/>
        </w:rPr>
        <w:t>. Poor time management</w:t>
      </w:r>
      <w:r w:rsidR="00A86890">
        <w:rPr>
          <w:lang w:val="en-GB"/>
        </w:rPr>
        <w:t>….</w:t>
      </w:r>
    </w:p>
    <w:p w14:paraId="02C580BF" w14:textId="77777777" w:rsidR="00966088" w:rsidRDefault="00966088" w:rsidP="00D9419F">
      <w:pPr>
        <w:ind w:left="2160"/>
        <w:rPr>
          <w:lang w:val="en-GB"/>
        </w:rPr>
      </w:pPr>
    </w:p>
    <w:p w14:paraId="56663739" w14:textId="5552E743" w:rsidR="00966088" w:rsidRDefault="00966088" w:rsidP="009660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3.</w:t>
      </w:r>
      <w:r w:rsidR="00775DEB">
        <w:rPr>
          <w:lang w:val="en-GB"/>
        </w:rPr>
        <w:t>3</w:t>
      </w:r>
      <w:r>
        <w:rPr>
          <w:lang w:val="en-GB"/>
        </w:rPr>
        <w:t>.2</w:t>
      </w:r>
      <w:r>
        <w:rPr>
          <w:lang w:val="en-GB"/>
        </w:rPr>
        <w:tab/>
        <w:t>Person A</w:t>
      </w:r>
    </w:p>
    <w:p w14:paraId="753F2828" w14:textId="656B9789" w:rsidR="00966088" w:rsidRDefault="00966088" w:rsidP="009660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3.</w:t>
      </w:r>
      <w:r w:rsidR="00775DEB">
        <w:rPr>
          <w:lang w:val="en-GB"/>
        </w:rPr>
        <w:t>3</w:t>
      </w:r>
      <w:r>
        <w:rPr>
          <w:lang w:val="en-GB"/>
        </w:rPr>
        <w:t>.3</w:t>
      </w:r>
      <w:r>
        <w:rPr>
          <w:lang w:val="en-GB"/>
        </w:rPr>
        <w:tab/>
        <w:t>Person B</w:t>
      </w:r>
    </w:p>
    <w:p w14:paraId="491B550B" w14:textId="29DEE015" w:rsidR="00966088" w:rsidRDefault="00966088" w:rsidP="009660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3.</w:t>
      </w:r>
      <w:r w:rsidR="00775DEB">
        <w:rPr>
          <w:lang w:val="en-GB"/>
        </w:rPr>
        <w:t>3</w:t>
      </w:r>
      <w:r>
        <w:rPr>
          <w:lang w:val="en-GB"/>
        </w:rPr>
        <w:t>.4</w:t>
      </w:r>
      <w:r>
        <w:rPr>
          <w:lang w:val="en-GB"/>
        </w:rPr>
        <w:tab/>
      </w:r>
      <w:r w:rsidR="002C0052">
        <w:rPr>
          <w:lang w:val="en-GB"/>
        </w:rPr>
        <w:t>….</w:t>
      </w:r>
    </w:p>
    <w:p w14:paraId="1D15C016" w14:textId="77777777" w:rsidR="00791A47" w:rsidRDefault="00791A47" w:rsidP="00791A47">
      <w:pPr>
        <w:rPr>
          <w:lang w:val="en-GB"/>
        </w:rPr>
      </w:pPr>
    </w:p>
    <w:p w14:paraId="20E80358" w14:textId="24A8CB9E" w:rsidR="003634E1" w:rsidRDefault="003634E1" w:rsidP="003634E1">
      <w:pPr>
        <w:pStyle w:val="Heading1"/>
        <w:rPr>
          <w:lang w:val="en-GB"/>
        </w:rPr>
      </w:pPr>
      <w:r>
        <w:rPr>
          <w:lang w:val="en-GB"/>
        </w:rPr>
        <w:lastRenderedPageBreak/>
        <w:t>4.0</w:t>
      </w:r>
      <w:r>
        <w:rPr>
          <w:lang w:val="en-GB"/>
        </w:rPr>
        <w:tab/>
        <w:t>Self-Evaluation</w:t>
      </w:r>
    </w:p>
    <w:p w14:paraId="6A943961" w14:textId="315FBD82" w:rsidR="005A3D8D" w:rsidRPr="005A3D8D" w:rsidRDefault="005A3D8D" w:rsidP="005A3D8D">
      <w:pPr>
        <w:ind w:left="720"/>
        <w:rPr>
          <w:lang w:val="en-GB"/>
        </w:rPr>
      </w:pPr>
      <w:r>
        <w:rPr>
          <w:lang w:val="en-GB"/>
        </w:rPr>
        <w:t>Explain how you have done well in every role, throughout all sprints to deserve the marks that you have scored yourself.</w:t>
      </w:r>
    </w:p>
    <w:p w14:paraId="24542F8D" w14:textId="77777777" w:rsidR="004C240E" w:rsidRDefault="004C240E" w:rsidP="00791A47">
      <w:pPr>
        <w:rPr>
          <w:lang w:val="en-GB"/>
        </w:rPr>
      </w:pPr>
    </w:p>
    <w:p w14:paraId="3E169D43" w14:textId="784D829A" w:rsidR="004C240E" w:rsidRDefault="005A3D8D" w:rsidP="00791A47">
      <w:pPr>
        <w:rPr>
          <w:lang w:val="en-GB"/>
        </w:rPr>
      </w:pPr>
      <w:r>
        <w:rPr>
          <w:lang w:val="en-GB"/>
        </w:rPr>
        <w:tab/>
        <w:t>E.g.</w:t>
      </w:r>
    </w:p>
    <w:p w14:paraId="7BE71FC9" w14:textId="74DE520F" w:rsidR="005A3D8D" w:rsidRDefault="005A3D8D" w:rsidP="000C2BBC">
      <w:pPr>
        <w:ind w:left="720"/>
        <w:rPr>
          <w:lang w:val="en-GB"/>
        </w:rPr>
      </w:pPr>
      <w:r>
        <w:rPr>
          <w:lang w:val="en-GB"/>
        </w:rPr>
        <w:t xml:space="preserve">As a scrum master, programmer, tester, </w:t>
      </w:r>
      <w:r w:rsidR="0027353B">
        <w:rPr>
          <w:lang w:val="en-GB"/>
        </w:rPr>
        <w:t xml:space="preserve">the founding member to the </w:t>
      </w:r>
      <w:r w:rsidR="00195FB7">
        <w:rPr>
          <w:lang w:val="en-GB"/>
        </w:rPr>
        <w:t>team, I</w:t>
      </w:r>
      <w:r w:rsidR="0027353B">
        <w:rPr>
          <w:lang w:val="en-GB"/>
        </w:rPr>
        <w:t xml:space="preserve"> have done everything above and beyond to serve </w:t>
      </w:r>
      <w:r w:rsidR="00195FB7">
        <w:rPr>
          <w:lang w:val="en-GB"/>
        </w:rPr>
        <w:t>teammates</w:t>
      </w:r>
      <w:r w:rsidR="0027353B">
        <w:rPr>
          <w:lang w:val="en-GB"/>
        </w:rPr>
        <w:t>. I even helped to develop, which a part of my role</w:t>
      </w:r>
      <w:r w:rsidR="00195FB7">
        <w:rPr>
          <w:lang w:val="en-GB"/>
        </w:rPr>
        <w:t>….</w:t>
      </w:r>
      <w:r w:rsidR="0027353B">
        <w:rPr>
          <w:lang w:val="en-GB"/>
        </w:rPr>
        <w:t xml:space="preserve">, to test </w:t>
      </w:r>
      <w:r w:rsidR="00195FB7">
        <w:rPr>
          <w:lang w:val="en-GB"/>
        </w:rPr>
        <w:t>…., to wake up the members during night shift…</w:t>
      </w:r>
    </w:p>
    <w:p w14:paraId="6D70C92C" w14:textId="77777777" w:rsidR="004C240E" w:rsidRDefault="004C240E" w:rsidP="00791A47">
      <w:pPr>
        <w:rPr>
          <w:lang w:val="en-GB"/>
        </w:rPr>
      </w:pPr>
    </w:p>
    <w:p w14:paraId="01BDD74F" w14:textId="321E49E3" w:rsidR="004C240E" w:rsidRDefault="00195FB7" w:rsidP="006642F2">
      <w:pPr>
        <w:ind w:firstLine="720"/>
        <w:rPr>
          <w:lang w:val="en-GB"/>
        </w:rPr>
      </w:pPr>
      <w:r>
        <w:rPr>
          <w:lang w:val="en-GB"/>
        </w:rPr>
        <w:t>I deserve a full scored of 10. Full stop.</w:t>
      </w:r>
    </w:p>
    <w:p w14:paraId="089B45FF" w14:textId="77777777" w:rsidR="004C240E" w:rsidRDefault="004C240E" w:rsidP="00791A47">
      <w:pPr>
        <w:rPr>
          <w:lang w:val="en-GB"/>
        </w:rPr>
      </w:pPr>
    </w:p>
    <w:p w14:paraId="6AEF9027" w14:textId="77777777" w:rsidR="004C240E" w:rsidRDefault="004C240E" w:rsidP="00791A47">
      <w:pPr>
        <w:rPr>
          <w:lang w:val="en-GB"/>
        </w:rPr>
      </w:pPr>
    </w:p>
    <w:p w14:paraId="7D5DB96F" w14:textId="77777777" w:rsidR="004C240E" w:rsidRDefault="004C240E" w:rsidP="00791A47">
      <w:pPr>
        <w:rPr>
          <w:lang w:val="en-GB"/>
        </w:rPr>
      </w:pPr>
    </w:p>
    <w:p w14:paraId="7E987057" w14:textId="77777777" w:rsidR="004C240E" w:rsidRDefault="004C240E" w:rsidP="00791A47">
      <w:pPr>
        <w:rPr>
          <w:lang w:val="en-GB"/>
        </w:rPr>
      </w:pPr>
    </w:p>
    <w:p w14:paraId="5131ADB4" w14:textId="77777777" w:rsidR="004C240E" w:rsidRDefault="004C240E" w:rsidP="00791A47">
      <w:pPr>
        <w:rPr>
          <w:lang w:val="en-GB"/>
        </w:rPr>
      </w:pPr>
    </w:p>
    <w:p w14:paraId="602655C9" w14:textId="77777777" w:rsidR="004C240E" w:rsidRDefault="004C240E" w:rsidP="00791A47">
      <w:pPr>
        <w:rPr>
          <w:lang w:val="en-GB"/>
        </w:rPr>
      </w:pPr>
    </w:p>
    <w:p w14:paraId="15532678" w14:textId="77777777" w:rsidR="004C240E" w:rsidRDefault="004C240E" w:rsidP="00791A47">
      <w:pPr>
        <w:rPr>
          <w:lang w:val="en-GB"/>
        </w:rPr>
      </w:pPr>
    </w:p>
    <w:p w14:paraId="00A254E7" w14:textId="77777777" w:rsidR="004C240E" w:rsidRDefault="004C240E" w:rsidP="00791A47">
      <w:pPr>
        <w:rPr>
          <w:lang w:val="en-GB"/>
        </w:rPr>
      </w:pPr>
    </w:p>
    <w:p w14:paraId="0399A314" w14:textId="77777777" w:rsidR="004C240E" w:rsidRDefault="004C240E" w:rsidP="00791A47">
      <w:pPr>
        <w:rPr>
          <w:lang w:val="en-GB"/>
        </w:rPr>
      </w:pPr>
    </w:p>
    <w:p w14:paraId="2063C52A" w14:textId="77777777" w:rsidR="004C240E" w:rsidRDefault="004C240E" w:rsidP="00791A47">
      <w:pPr>
        <w:rPr>
          <w:lang w:val="en-GB"/>
        </w:rPr>
      </w:pPr>
    </w:p>
    <w:p w14:paraId="59413AA7" w14:textId="77777777" w:rsidR="004C240E" w:rsidRDefault="004C240E" w:rsidP="00791A47">
      <w:pPr>
        <w:rPr>
          <w:lang w:val="en-GB"/>
        </w:rPr>
      </w:pPr>
    </w:p>
    <w:p w14:paraId="186D7F70" w14:textId="77777777" w:rsidR="004C240E" w:rsidRDefault="004C240E" w:rsidP="00791A47">
      <w:pPr>
        <w:rPr>
          <w:lang w:val="en-GB"/>
        </w:rPr>
      </w:pPr>
    </w:p>
    <w:p w14:paraId="1B5FDAC2" w14:textId="77777777" w:rsidR="004C240E" w:rsidRDefault="004C240E" w:rsidP="00791A47">
      <w:pPr>
        <w:rPr>
          <w:lang w:val="en-GB"/>
        </w:rPr>
      </w:pPr>
    </w:p>
    <w:p w14:paraId="18C9AF89" w14:textId="77777777" w:rsidR="004C240E" w:rsidRDefault="004C240E" w:rsidP="00791A47">
      <w:pPr>
        <w:rPr>
          <w:lang w:val="en-GB"/>
        </w:rPr>
      </w:pPr>
    </w:p>
    <w:p w14:paraId="523E9B25" w14:textId="77777777" w:rsidR="004C240E" w:rsidRDefault="004C240E" w:rsidP="00791A47">
      <w:pPr>
        <w:rPr>
          <w:lang w:val="en-GB"/>
        </w:rPr>
      </w:pPr>
    </w:p>
    <w:p w14:paraId="1D2436C7" w14:textId="77777777" w:rsidR="004C240E" w:rsidRDefault="004C240E" w:rsidP="00791A47">
      <w:pPr>
        <w:rPr>
          <w:lang w:val="en-GB"/>
        </w:rPr>
      </w:pPr>
    </w:p>
    <w:p w14:paraId="3358EF33" w14:textId="77777777" w:rsidR="004C240E" w:rsidRDefault="004C240E" w:rsidP="00791A47">
      <w:pPr>
        <w:rPr>
          <w:lang w:val="en-GB"/>
        </w:rPr>
      </w:pPr>
    </w:p>
    <w:p w14:paraId="7967990A" w14:textId="77777777" w:rsidR="00791A47" w:rsidRPr="007173C6" w:rsidRDefault="00791A47" w:rsidP="00791A47">
      <w:pPr>
        <w:rPr>
          <w:lang w:val="en-GB"/>
        </w:rPr>
      </w:pPr>
    </w:p>
    <w:sectPr w:rsidR="00791A47" w:rsidRPr="007173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682AF9"/>
    <w:multiLevelType w:val="multilevel"/>
    <w:tmpl w:val="7D76B6F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E7543E3"/>
    <w:multiLevelType w:val="hybridMultilevel"/>
    <w:tmpl w:val="3E84BB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E25942"/>
    <w:multiLevelType w:val="hybridMultilevel"/>
    <w:tmpl w:val="DE68F79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NjM0MjU1NDAxMzVS0lEKTi0uzszPAykwqgUABhew7CwAAAA="/>
  </w:docVars>
  <w:rsids>
    <w:rsidRoot w:val="00B12EAD"/>
    <w:rsid w:val="00014DD7"/>
    <w:rsid w:val="00024F4A"/>
    <w:rsid w:val="000271FC"/>
    <w:rsid w:val="00041DC9"/>
    <w:rsid w:val="00045C77"/>
    <w:rsid w:val="0004776C"/>
    <w:rsid w:val="000975EA"/>
    <w:rsid w:val="000A455A"/>
    <w:rsid w:val="000A49BC"/>
    <w:rsid w:val="000A4CF6"/>
    <w:rsid w:val="000B0461"/>
    <w:rsid w:val="000B4E60"/>
    <w:rsid w:val="000C2BBC"/>
    <w:rsid w:val="00107FD7"/>
    <w:rsid w:val="0011468E"/>
    <w:rsid w:val="00117AC6"/>
    <w:rsid w:val="00134187"/>
    <w:rsid w:val="00134EB5"/>
    <w:rsid w:val="00144E8A"/>
    <w:rsid w:val="00160F0C"/>
    <w:rsid w:val="00176274"/>
    <w:rsid w:val="0017756A"/>
    <w:rsid w:val="00192BD2"/>
    <w:rsid w:val="00195FB7"/>
    <w:rsid w:val="001B07AC"/>
    <w:rsid w:val="001C22B2"/>
    <w:rsid w:val="001D7FC7"/>
    <w:rsid w:val="001E112A"/>
    <w:rsid w:val="001E6ED2"/>
    <w:rsid w:val="0020019C"/>
    <w:rsid w:val="002058A5"/>
    <w:rsid w:val="002647A2"/>
    <w:rsid w:val="0027353B"/>
    <w:rsid w:val="00283EF0"/>
    <w:rsid w:val="00294FAF"/>
    <w:rsid w:val="002A1D1F"/>
    <w:rsid w:val="002C0052"/>
    <w:rsid w:val="002E536F"/>
    <w:rsid w:val="002F255D"/>
    <w:rsid w:val="003177FB"/>
    <w:rsid w:val="00333297"/>
    <w:rsid w:val="003379FA"/>
    <w:rsid w:val="003405B7"/>
    <w:rsid w:val="003634E1"/>
    <w:rsid w:val="00364C74"/>
    <w:rsid w:val="00376EB4"/>
    <w:rsid w:val="003772B0"/>
    <w:rsid w:val="0038735B"/>
    <w:rsid w:val="00393E47"/>
    <w:rsid w:val="003F778F"/>
    <w:rsid w:val="0040304B"/>
    <w:rsid w:val="004055FD"/>
    <w:rsid w:val="004316BA"/>
    <w:rsid w:val="00443718"/>
    <w:rsid w:val="00450B63"/>
    <w:rsid w:val="004C240E"/>
    <w:rsid w:val="004E3DF7"/>
    <w:rsid w:val="005053B3"/>
    <w:rsid w:val="0052228A"/>
    <w:rsid w:val="005617AD"/>
    <w:rsid w:val="005673D0"/>
    <w:rsid w:val="00571B2C"/>
    <w:rsid w:val="00574D18"/>
    <w:rsid w:val="005755EE"/>
    <w:rsid w:val="00587D33"/>
    <w:rsid w:val="005A2CBE"/>
    <w:rsid w:val="005A3D8D"/>
    <w:rsid w:val="005B787A"/>
    <w:rsid w:val="005D6F71"/>
    <w:rsid w:val="005F58A1"/>
    <w:rsid w:val="005F7434"/>
    <w:rsid w:val="0061579F"/>
    <w:rsid w:val="006251AB"/>
    <w:rsid w:val="00634CAC"/>
    <w:rsid w:val="006350C4"/>
    <w:rsid w:val="0063539F"/>
    <w:rsid w:val="00640A6D"/>
    <w:rsid w:val="00641541"/>
    <w:rsid w:val="00646384"/>
    <w:rsid w:val="00646D62"/>
    <w:rsid w:val="00646EBD"/>
    <w:rsid w:val="006642F2"/>
    <w:rsid w:val="00670B34"/>
    <w:rsid w:val="00674EC6"/>
    <w:rsid w:val="006801B3"/>
    <w:rsid w:val="00691D8D"/>
    <w:rsid w:val="00697C6E"/>
    <w:rsid w:val="006C2125"/>
    <w:rsid w:val="006D0FF2"/>
    <w:rsid w:val="006D6226"/>
    <w:rsid w:val="006D630E"/>
    <w:rsid w:val="006D6747"/>
    <w:rsid w:val="006D70E8"/>
    <w:rsid w:val="006D72B7"/>
    <w:rsid w:val="006D75D5"/>
    <w:rsid w:val="006D7D69"/>
    <w:rsid w:val="006E0922"/>
    <w:rsid w:val="006F05A5"/>
    <w:rsid w:val="00703071"/>
    <w:rsid w:val="007173C6"/>
    <w:rsid w:val="00736C3D"/>
    <w:rsid w:val="00747519"/>
    <w:rsid w:val="00775DEB"/>
    <w:rsid w:val="00791A47"/>
    <w:rsid w:val="00794277"/>
    <w:rsid w:val="007D5B33"/>
    <w:rsid w:val="007E0FFF"/>
    <w:rsid w:val="007E17C1"/>
    <w:rsid w:val="007E57AB"/>
    <w:rsid w:val="007F43BD"/>
    <w:rsid w:val="007F47B1"/>
    <w:rsid w:val="007F73AF"/>
    <w:rsid w:val="008001C5"/>
    <w:rsid w:val="008136C1"/>
    <w:rsid w:val="00820F2B"/>
    <w:rsid w:val="0083113D"/>
    <w:rsid w:val="008915BA"/>
    <w:rsid w:val="008972EF"/>
    <w:rsid w:val="008B0C1A"/>
    <w:rsid w:val="008E56E7"/>
    <w:rsid w:val="00920E29"/>
    <w:rsid w:val="0092715A"/>
    <w:rsid w:val="00956542"/>
    <w:rsid w:val="009613B8"/>
    <w:rsid w:val="00966088"/>
    <w:rsid w:val="00987517"/>
    <w:rsid w:val="009976FD"/>
    <w:rsid w:val="009B251B"/>
    <w:rsid w:val="009C081E"/>
    <w:rsid w:val="009C1E8E"/>
    <w:rsid w:val="009F24F5"/>
    <w:rsid w:val="00A02E64"/>
    <w:rsid w:val="00A038F4"/>
    <w:rsid w:val="00A061F2"/>
    <w:rsid w:val="00A11D86"/>
    <w:rsid w:val="00A133E1"/>
    <w:rsid w:val="00A82927"/>
    <w:rsid w:val="00A86890"/>
    <w:rsid w:val="00AA385B"/>
    <w:rsid w:val="00AC44A0"/>
    <w:rsid w:val="00AE7FD2"/>
    <w:rsid w:val="00B106B3"/>
    <w:rsid w:val="00B12EAD"/>
    <w:rsid w:val="00B534C1"/>
    <w:rsid w:val="00B77628"/>
    <w:rsid w:val="00B9236E"/>
    <w:rsid w:val="00BD3F8C"/>
    <w:rsid w:val="00BE1AA7"/>
    <w:rsid w:val="00BE7355"/>
    <w:rsid w:val="00BF4589"/>
    <w:rsid w:val="00C04E70"/>
    <w:rsid w:val="00C16F29"/>
    <w:rsid w:val="00C364E0"/>
    <w:rsid w:val="00CF2FD8"/>
    <w:rsid w:val="00CF5275"/>
    <w:rsid w:val="00D07E43"/>
    <w:rsid w:val="00D15D52"/>
    <w:rsid w:val="00D27AE5"/>
    <w:rsid w:val="00D3267A"/>
    <w:rsid w:val="00D3338E"/>
    <w:rsid w:val="00D33C6C"/>
    <w:rsid w:val="00D70E78"/>
    <w:rsid w:val="00D76A7F"/>
    <w:rsid w:val="00D90699"/>
    <w:rsid w:val="00D931BD"/>
    <w:rsid w:val="00D9419F"/>
    <w:rsid w:val="00DB60EA"/>
    <w:rsid w:val="00DC28EF"/>
    <w:rsid w:val="00E26701"/>
    <w:rsid w:val="00E506F1"/>
    <w:rsid w:val="00E564AB"/>
    <w:rsid w:val="00E83B66"/>
    <w:rsid w:val="00E87FD6"/>
    <w:rsid w:val="00EC57E5"/>
    <w:rsid w:val="00ED1625"/>
    <w:rsid w:val="00ED195E"/>
    <w:rsid w:val="00EE0856"/>
    <w:rsid w:val="00F26655"/>
    <w:rsid w:val="00F46650"/>
    <w:rsid w:val="00F6675F"/>
    <w:rsid w:val="00F767CD"/>
    <w:rsid w:val="00F85547"/>
    <w:rsid w:val="00FB2D47"/>
    <w:rsid w:val="00FD66A2"/>
    <w:rsid w:val="00FF1EE5"/>
    <w:rsid w:val="00FF55D9"/>
    <w:rsid w:val="00FF7895"/>
    <w:rsid w:val="00FF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6DB5D"/>
  <w15:chartTrackingRefBased/>
  <w15:docId w15:val="{00FB1CB1-C657-9448-AC6E-4E2405809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2E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15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2E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12EA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2E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4638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915B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46E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EB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873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8735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3">
    <w:name w:val="Grid Table 3"/>
    <w:basedOn w:val="TableNormal"/>
    <w:uiPriority w:val="48"/>
    <w:rsid w:val="009565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58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6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trello.com" TargetMode="Externa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FE597C-9436-4FF0-A482-D4C80DB99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6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. Mohd Zulkifli Bin Mohd Zaki</dc:creator>
  <cp:keywords/>
  <dc:description/>
  <cp:lastModifiedBy>Vilson Lau</cp:lastModifiedBy>
  <cp:revision>190</cp:revision>
  <dcterms:created xsi:type="dcterms:W3CDTF">2023-04-03T10:50:00Z</dcterms:created>
  <dcterms:modified xsi:type="dcterms:W3CDTF">2023-04-12T05:43:00Z</dcterms:modified>
</cp:coreProperties>
</file>